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1237639D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62CC6D7" w14:textId="0022C429" w:rsidR="008B7755" w:rsidRP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Malik, R., Kinley, I., &amp; Obhi, S.S. (Under</w:t>
      </w:r>
      <w:r w:rsidR="00A5145E">
        <w:rPr>
          <w:rFonts w:ascii="Arial" w:hAnsi="Arial" w:cs="Arial"/>
          <w:sz w:val="24"/>
        </w:rPr>
        <w:t xml:space="preserve"> 2</w:t>
      </w:r>
      <w:r w:rsidR="00A5145E" w:rsidRPr="00A5145E">
        <w:rPr>
          <w:rFonts w:ascii="Arial" w:hAnsi="Arial" w:cs="Arial"/>
          <w:sz w:val="24"/>
          <w:vertAlign w:val="superscript"/>
        </w:rPr>
        <w:t>nd</w:t>
      </w:r>
      <w:r w:rsidR="00A5145E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Review). </w:t>
      </w:r>
      <w:r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Consciousness and Cognition.</w:t>
      </w:r>
    </w:p>
    <w:p w14:paraId="0F842B99" w14:textId="5C893E8F" w:rsidR="007971F4" w:rsidRDefault="007971F4" w:rsidP="00494716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831D3B6" w14:textId="3B69EF21" w:rsidR="007971F4" w:rsidRPr="00516594" w:rsidRDefault="007971F4" w:rsidP="007971F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Obhi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DE222" w14:textId="77777777" w:rsidR="002C01C7" w:rsidRDefault="002C01C7" w:rsidP="00C7713F">
      <w:pPr>
        <w:spacing w:after="0" w:line="240" w:lineRule="auto"/>
      </w:pPr>
      <w:r>
        <w:separator/>
      </w:r>
    </w:p>
  </w:endnote>
  <w:endnote w:type="continuationSeparator" w:id="0">
    <w:p w14:paraId="101A972D" w14:textId="77777777" w:rsidR="002C01C7" w:rsidRDefault="002C01C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F6D44" w14:textId="77777777" w:rsidR="002C01C7" w:rsidRDefault="002C01C7" w:rsidP="00C7713F">
      <w:pPr>
        <w:spacing w:after="0" w:line="240" w:lineRule="auto"/>
      </w:pPr>
      <w:r>
        <w:separator/>
      </w:r>
    </w:p>
  </w:footnote>
  <w:footnote w:type="continuationSeparator" w:id="0">
    <w:p w14:paraId="25B49E22" w14:textId="77777777" w:rsidR="002C01C7" w:rsidRDefault="002C01C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6</Pages>
  <Words>1807</Words>
  <Characters>1030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31</cp:revision>
  <cp:lastPrinted>2021-04-02T13:58:00Z</cp:lastPrinted>
  <dcterms:created xsi:type="dcterms:W3CDTF">2016-10-05T19:10:00Z</dcterms:created>
  <dcterms:modified xsi:type="dcterms:W3CDTF">2021-08-30T14:36:00Z</dcterms:modified>
</cp:coreProperties>
</file>